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2941A" w14:textId="77777777" w:rsidR="00120BBA" w:rsidRDefault="00120BBA" w:rsidP="00120BBA">
      <w:r>
        <w:t>Objectives:</w:t>
      </w:r>
    </w:p>
    <w:p w14:paraId="43015A07" w14:textId="50AC219A" w:rsidR="00120BBA" w:rsidRDefault="00590963" w:rsidP="00590963">
      <w:pPr>
        <w:pStyle w:val="ListParagraph"/>
        <w:numPr>
          <w:ilvl w:val="0"/>
          <w:numId w:val="1"/>
        </w:numPr>
      </w:pPr>
      <w:r>
        <w:t>Classes and Objects</w:t>
      </w:r>
    </w:p>
    <w:p w14:paraId="7691EB28" w14:textId="634BDE04" w:rsidR="00590963" w:rsidRDefault="00590963" w:rsidP="00590963"/>
    <w:p w14:paraId="70911A6A" w14:textId="38659719" w:rsidR="00590963" w:rsidRDefault="00A06E3F" w:rsidP="00590963">
      <w:r>
        <w:t>This homework assignment is based on Chapter 10.</w:t>
      </w:r>
      <w:r w:rsidR="00781834">
        <w:t xml:space="preserve"> It is recommended to complete the class exercise first before starting the homework assignment.</w:t>
      </w:r>
    </w:p>
    <w:p w14:paraId="2C6260D1" w14:textId="0D454C25" w:rsidR="00B66064" w:rsidRDefault="00B66064" w:rsidP="00590963">
      <w:r>
        <w:t>There are three projects, each worth 33.3%</w:t>
      </w:r>
    </w:p>
    <w:p w14:paraId="37965E57" w14:textId="0793D3B4" w:rsidR="00EC28C3" w:rsidRDefault="00EC28C3" w:rsidP="00590963">
      <w:r>
        <w:t xml:space="preserve">GitHub URL: </w:t>
      </w:r>
      <w:hyperlink r:id="rId7" w:history="1">
        <w:r w:rsidR="002E2592">
          <w:rPr>
            <w:rStyle w:val="Hyperlink"/>
          </w:rPr>
          <w:t>CMPR-114/Module 9_Chapter 10 Classes and Object-Oriented Programming/Homework 11 at master · ManVien/CMPR-114 (github.com)</w:t>
        </w:r>
      </w:hyperlink>
    </w:p>
    <w:p w14:paraId="3514D0D4" w14:textId="3A6DDB77" w:rsidR="00A06E3F" w:rsidRDefault="00A06E3F" w:rsidP="00590963"/>
    <w:p w14:paraId="23892CEA" w14:textId="005C044D" w:rsidR="00781834" w:rsidRDefault="00781834" w:rsidP="00590963">
      <w:r>
        <w:t>Project #1</w:t>
      </w:r>
    </w:p>
    <w:p w14:paraId="651DBA5D" w14:textId="3686E21C" w:rsidR="00781834" w:rsidRDefault="00781834" w:rsidP="00590963">
      <w:r>
        <w:rPr>
          <w:noProof/>
        </w:rPr>
        <w:drawing>
          <wp:inline distT="0" distB="0" distL="0" distR="0" wp14:anchorId="32CDBA25" wp14:editId="2FECA5B4">
            <wp:extent cx="5235394" cy="3558848"/>
            <wp:effectExtent l="0" t="0" r="3810" b="3810"/>
            <wp:docPr id="1" name="Picture 1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 with medium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5394" cy="3558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18FFA3" wp14:editId="4BCC5971">
            <wp:extent cx="5234940" cy="45720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5399" cy="45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D2EA0" w14:textId="7C12A3E3" w:rsidR="00B66064" w:rsidRDefault="00B66064" w:rsidP="00590963"/>
    <w:p w14:paraId="7BCBD61F" w14:textId="77777777" w:rsidR="00BA2F0A" w:rsidRDefault="00BA2F0A" w:rsidP="00590963"/>
    <w:p w14:paraId="698198CD" w14:textId="77777777" w:rsidR="00BA2F0A" w:rsidRDefault="00BA2F0A" w:rsidP="00590963"/>
    <w:p w14:paraId="629616ED" w14:textId="77777777" w:rsidR="00BA2F0A" w:rsidRDefault="00BA2F0A" w:rsidP="00590963"/>
    <w:p w14:paraId="497AB9CD" w14:textId="77777777" w:rsidR="00BA2F0A" w:rsidRDefault="00BA2F0A" w:rsidP="00590963"/>
    <w:p w14:paraId="423BD43F" w14:textId="77777777" w:rsidR="00BA2F0A" w:rsidRDefault="00BA2F0A" w:rsidP="00590963"/>
    <w:p w14:paraId="72262DBA" w14:textId="2EFAE205" w:rsidR="00B66064" w:rsidRDefault="00B66064" w:rsidP="00B66064">
      <w:pPr>
        <w:jc w:val="center"/>
        <w:rPr>
          <w:b/>
          <w:bCs/>
          <w:color w:val="FF0000"/>
        </w:rPr>
      </w:pPr>
      <w:r w:rsidRPr="00B66064">
        <w:rPr>
          <w:b/>
          <w:bCs/>
          <w:color w:val="FF0000"/>
        </w:rPr>
        <w:t>#1 print screen the input/output with the code below here.</w:t>
      </w:r>
    </w:p>
    <w:p w14:paraId="1D32FEAB" w14:textId="5F0B82D2" w:rsidR="00BA2F0A" w:rsidRDefault="007E556B" w:rsidP="007E556B">
      <w:pPr>
        <w:spacing w:after="0"/>
        <w:rPr>
          <w:b/>
          <w:bCs/>
        </w:rPr>
      </w:pPr>
      <w:r w:rsidRPr="007E556B">
        <w:rPr>
          <w:b/>
          <w:bCs/>
        </w:rPr>
        <w:t>Pet.py</w:t>
      </w:r>
    </w:p>
    <w:p w14:paraId="2E09A0C1" w14:textId="77777777" w:rsidR="007E556B" w:rsidRDefault="007E556B" w:rsidP="007E556B">
      <w:pPr>
        <w:spacing w:after="0"/>
        <w:rPr>
          <w:b/>
          <w:bCs/>
        </w:rPr>
      </w:pPr>
    </w:p>
    <w:p w14:paraId="4959A0B5" w14:textId="65FE21F2" w:rsidR="007E556B" w:rsidRPr="007E556B" w:rsidRDefault="007E556B" w:rsidP="007E556B">
      <w:pPr>
        <w:spacing w:after="0"/>
        <w:rPr>
          <w:b/>
          <w:bCs/>
        </w:rPr>
      </w:pPr>
      <w:r w:rsidRPr="007E556B">
        <w:rPr>
          <w:b/>
          <w:bCs/>
          <w:noProof/>
        </w:rPr>
        <w:drawing>
          <wp:inline distT="0" distB="0" distL="0" distR="0" wp14:anchorId="61692EC2" wp14:editId="1B33AD42">
            <wp:extent cx="4808637" cy="4625741"/>
            <wp:effectExtent l="0" t="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08637" cy="4625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E2459" w14:textId="1ED5706D" w:rsidR="007E556B" w:rsidRDefault="007E556B" w:rsidP="00B66064">
      <w:pPr>
        <w:jc w:val="center"/>
        <w:rPr>
          <w:b/>
          <w:bCs/>
          <w:noProof/>
          <w:color w:val="FF0000"/>
        </w:rPr>
      </w:pPr>
    </w:p>
    <w:p w14:paraId="63CC2F82" w14:textId="77777777" w:rsidR="007E556B" w:rsidRDefault="007E556B" w:rsidP="00B66064">
      <w:pPr>
        <w:jc w:val="center"/>
        <w:rPr>
          <w:b/>
          <w:bCs/>
          <w:noProof/>
          <w:color w:val="FF0000"/>
        </w:rPr>
      </w:pPr>
    </w:p>
    <w:p w14:paraId="6E253DB3" w14:textId="77777777" w:rsidR="007E556B" w:rsidRDefault="007E556B" w:rsidP="00B66064">
      <w:pPr>
        <w:jc w:val="center"/>
        <w:rPr>
          <w:b/>
          <w:bCs/>
          <w:noProof/>
          <w:color w:val="FF0000"/>
        </w:rPr>
      </w:pPr>
    </w:p>
    <w:p w14:paraId="59AA48B5" w14:textId="77777777" w:rsidR="007E556B" w:rsidRDefault="007E556B" w:rsidP="00B66064">
      <w:pPr>
        <w:jc w:val="center"/>
        <w:rPr>
          <w:b/>
          <w:bCs/>
          <w:noProof/>
          <w:color w:val="FF0000"/>
        </w:rPr>
      </w:pPr>
    </w:p>
    <w:p w14:paraId="3C9C3FD9" w14:textId="77777777" w:rsidR="007E556B" w:rsidRDefault="007E556B" w:rsidP="00B66064">
      <w:pPr>
        <w:jc w:val="center"/>
        <w:rPr>
          <w:b/>
          <w:bCs/>
          <w:noProof/>
          <w:color w:val="FF0000"/>
        </w:rPr>
      </w:pPr>
    </w:p>
    <w:p w14:paraId="2A4763D4" w14:textId="77777777" w:rsidR="007E556B" w:rsidRDefault="007E556B" w:rsidP="00B66064">
      <w:pPr>
        <w:jc w:val="center"/>
        <w:rPr>
          <w:b/>
          <w:bCs/>
          <w:noProof/>
          <w:color w:val="FF0000"/>
        </w:rPr>
      </w:pPr>
    </w:p>
    <w:p w14:paraId="5AA4DF21" w14:textId="77777777" w:rsidR="007E556B" w:rsidRDefault="007E556B" w:rsidP="00B66064">
      <w:pPr>
        <w:jc w:val="center"/>
        <w:rPr>
          <w:b/>
          <w:bCs/>
          <w:noProof/>
          <w:color w:val="FF0000"/>
        </w:rPr>
      </w:pPr>
    </w:p>
    <w:p w14:paraId="5BC416B3" w14:textId="77777777" w:rsidR="007E556B" w:rsidRDefault="007E556B" w:rsidP="00B66064">
      <w:pPr>
        <w:jc w:val="center"/>
        <w:rPr>
          <w:b/>
          <w:bCs/>
          <w:noProof/>
          <w:color w:val="FF0000"/>
        </w:rPr>
      </w:pPr>
    </w:p>
    <w:p w14:paraId="1B803F37" w14:textId="77777777" w:rsidR="007E556B" w:rsidRDefault="007E556B" w:rsidP="00B66064">
      <w:pPr>
        <w:jc w:val="center"/>
        <w:rPr>
          <w:b/>
          <w:bCs/>
          <w:noProof/>
          <w:color w:val="FF0000"/>
        </w:rPr>
      </w:pPr>
    </w:p>
    <w:p w14:paraId="594089CC" w14:textId="77777777" w:rsidR="007E556B" w:rsidRDefault="007E556B" w:rsidP="00B66064">
      <w:pPr>
        <w:jc w:val="center"/>
        <w:rPr>
          <w:b/>
          <w:bCs/>
          <w:noProof/>
          <w:color w:val="FF0000"/>
        </w:rPr>
      </w:pPr>
    </w:p>
    <w:p w14:paraId="21756EB1" w14:textId="040964D5" w:rsidR="007E556B" w:rsidRPr="007E556B" w:rsidRDefault="007E556B" w:rsidP="007E556B">
      <w:pPr>
        <w:rPr>
          <w:b/>
          <w:bCs/>
          <w:noProof/>
        </w:rPr>
      </w:pPr>
      <w:r w:rsidRPr="007E556B">
        <w:rPr>
          <w:b/>
          <w:bCs/>
          <w:noProof/>
        </w:rPr>
        <w:t>Project 1.py</w:t>
      </w:r>
    </w:p>
    <w:p w14:paraId="0D609075" w14:textId="589C989C" w:rsidR="007E556B" w:rsidRDefault="007E556B" w:rsidP="00B66064">
      <w:pPr>
        <w:jc w:val="center"/>
        <w:rPr>
          <w:b/>
          <w:bCs/>
          <w:color w:val="FF0000"/>
        </w:rPr>
      </w:pPr>
      <w:r w:rsidRPr="007E556B">
        <w:rPr>
          <w:b/>
          <w:bCs/>
          <w:noProof/>
          <w:color w:val="FF0000"/>
        </w:rPr>
        <w:drawing>
          <wp:inline distT="0" distB="0" distL="0" distR="0" wp14:anchorId="0A978865" wp14:editId="1E640844">
            <wp:extent cx="5943600" cy="327723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7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FAC01" w14:textId="77777777" w:rsidR="007E556B" w:rsidRPr="00B66064" w:rsidRDefault="007E556B" w:rsidP="00B66064">
      <w:pPr>
        <w:jc w:val="center"/>
        <w:rPr>
          <w:b/>
          <w:bCs/>
          <w:color w:val="FF0000"/>
        </w:rPr>
      </w:pPr>
    </w:p>
    <w:p w14:paraId="1CF46A11" w14:textId="25108B6F" w:rsidR="00B66064" w:rsidRDefault="00BA2F0A" w:rsidP="00B66064">
      <w:pPr>
        <w:jc w:val="center"/>
      </w:pPr>
      <w:r w:rsidRPr="00BA2F0A">
        <w:rPr>
          <w:noProof/>
        </w:rPr>
        <w:drawing>
          <wp:inline distT="0" distB="0" distL="0" distR="0" wp14:anchorId="06C1DBD9" wp14:editId="561BC1FD">
            <wp:extent cx="3604572" cy="2324301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04572" cy="2324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5DEB4" w14:textId="29AD703D" w:rsidR="00781834" w:rsidRDefault="00781834" w:rsidP="00590963"/>
    <w:p w14:paraId="4B156A6E" w14:textId="77777777" w:rsidR="007E556B" w:rsidRDefault="007E556B" w:rsidP="00590963"/>
    <w:p w14:paraId="284A27BC" w14:textId="77777777" w:rsidR="007E556B" w:rsidRDefault="007E556B" w:rsidP="00590963"/>
    <w:p w14:paraId="04EA568D" w14:textId="77777777" w:rsidR="007E556B" w:rsidRDefault="007E556B" w:rsidP="00590963"/>
    <w:p w14:paraId="06170FAA" w14:textId="77777777" w:rsidR="007E556B" w:rsidRDefault="007E556B" w:rsidP="00590963"/>
    <w:p w14:paraId="472C7244" w14:textId="77777777" w:rsidR="007E556B" w:rsidRDefault="007E556B" w:rsidP="00590963"/>
    <w:p w14:paraId="7DB7AD9F" w14:textId="19C96699" w:rsidR="00781834" w:rsidRDefault="00781834" w:rsidP="00BA2F0A">
      <w:pPr>
        <w:spacing w:line="259" w:lineRule="auto"/>
      </w:pPr>
      <w:r>
        <w:t>Project #2</w:t>
      </w:r>
    </w:p>
    <w:p w14:paraId="6233FDD0" w14:textId="35D0B913" w:rsidR="00AA2040" w:rsidRDefault="00781834" w:rsidP="00590963">
      <w:r>
        <w:rPr>
          <w:noProof/>
        </w:rPr>
        <w:drawing>
          <wp:inline distT="0" distB="0" distL="0" distR="0" wp14:anchorId="1B64C8C2" wp14:editId="346DB3A7">
            <wp:extent cx="5243014" cy="2217612"/>
            <wp:effectExtent l="0" t="0" r="0" b="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3014" cy="2217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2B42A" w14:textId="1A7CC1CA" w:rsidR="00B66064" w:rsidRDefault="00B66064" w:rsidP="00B66064">
      <w:pPr>
        <w:jc w:val="center"/>
        <w:rPr>
          <w:b/>
          <w:bCs/>
          <w:color w:val="FF0000"/>
        </w:rPr>
      </w:pPr>
      <w:r w:rsidRPr="00B66064">
        <w:rPr>
          <w:b/>
          <w:bCs/>
          <w:color w:val="FF0000"/>
        </w:rPr>
        <w:t>#</w:t>
      </w:r>
      <w:r>
        <w:rPr>
          <w:b/>
          <w:bCs/>
          <w:color w:val="FF0000"/>
        </w:rPr>
        <w:t>2</w:t>
      </w:r>
      <w:r w:rsidRPr="00B66064">
        <w:rPr>
          <w:b/>
          <w:bCs/>
          <w:color w:val="FF0000"/>
        </w:rPr>
        <w:t xml:space="preserve"> print screen the input/output with the code below here.</w:t>
      </w:r>
    </w:p>
    <w:p w14:paraId="1D7C10A3" w14:textId="21BD4BF7" w:rsidR="007E556B" w:rsidRDefault="007E556B" w:rsidP="007E556B">
      <w:pPr>
        <w:rPr>
          <w:b/>
          <w:bCs/>
        </w:rPr>
      </w:pPr>
      <w:r w:rsidRPr="007E556B">
        <w:rPr>
          <w:b/>
          <w:bCs/>
        </w:rPr>
        <w:t>Employee.py</w:t>
      </w:r>
    </w:p>
    <w:p w14:paraId="113AA23C" w14:textId="50ECA075" w:rsidR="007E556B" w:rsidRDefault="007E556B" w:rsidP="007E556B">
      <w:pPr>
        <w:spacing w:after="0"/>
        <w:rPr>
          <w:b/>
          <w:bCs/>
        </w:rPr>
      </w:pPr>
      <w:r w:rsidRPr="007E556B">
        <w:rPr>
          <w:b/>
          <w:bCs/>
          <w:noProof/>
        </w:rPr>
        <w:drawing>
          <wp:inline distT="0" distB="0" distL="0" distR="0" wp14:anchorId="20D481BF" wp14:editId="1D190D49">
            <wp:extent cx="5037234" cy="4329546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54816" cy="4344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0218E" w14:textId="1B844DCE" w:rsidR="007E556B" w:rsidRDefault="007E556B" w:rsidP="007E556B">
      <w:pPr>
        <w:rPr>
          <w:b/>
          <w:bCs/>
        </w:rPr>
      </w:pPr>
      <w:r w:rsidRPr="007E556B">
        <w:rPr>
          <w:b/>
          <w:bCs/>
          <w:noProof/>
        </w:rPr>
        <w:lastRenderedPageBreak/>
        <w:drawing>
          <wp:inline distT="0" distB="0" distL="0" distR="0" wp14:anchorId="3DA98F6F" wp14:editId="0F9DDA69">
            <wp:extent cx="5036127" cy="391161"/>
            <wp:effectExtent l="0" t="0" r="0" b="889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97322" cy="395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97BC5" w14:textId="1D55CAAD" w:rsidR="00AA2040" w:rsidRDefault="00BD615A" w:rsidP="00BD615A">
      <w:pPr>
        <w:spacing w:after="0"/>
        <w:rPr>
          <w:b/>
          <w:bCs/>
        </w:rPr>
      </w:pPr>
      <w:r>
        <w:rPr>
          <w:b/>
          <w:bCs/>
        </w:rPr>
        <w:t>Project 2.py</w:t>
      </w:r>
    </w:p>
    <w:p w14:paraId="490B7410" w14:textId="350B6A17" w:rsidR="00BD615A" w:rsidRDefault="00BD615A" w:rsidP="00BD615A">
      <w:pPr>
        <w:spacing w:after="0"/>
        <w:rPr>
          <w:b/>
          <w:bCs/>
          <w:color w:val="FF0000"/>
        </w:rPr>
      </w:pPr>
      <w:r w:rsidRPr="00BD615A">
        <w:rPr>
          <w:b/>
          <w:bCs/>
          <w:noProof/>
          <w:color w:val="FF0000"/>
        </w:rPr>
        <w:drawing>
          <wp:inline distT="0" distB="0" distL="0" distR="0" wp14:anchorId="11F1B1A6" wp14:editId="42934A51">
            <wp:extent cx="5943600" cy="3596640"/>
            <wp:effectExtent l="0" t="0" r="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5FB07" w14:textId="77777777" w:rsidR="00BD615A" w:rsidRPr="00AA2040" w:rsidRDefault="00BD615A" w:rsidP="00BD615A">
      <w:pPr>
        <w:spacing w:after="0"/>
        <w:rPr>
          <w:b/>
          <w:bCs/>
          <w:color w:val="FF0000"/>
        </w:rPr>
      </w:pPr>
    </w:p>
    <w:p w14:paraId="08CAC319" w14:textId="1F1E1165" w:rsidR="00781834" w:rsidRDefault="00AA2040" w:rsidP="00590963">
      <w:r w:rsidRPr="00AA2040">
        <w:rPr>
          <w:noProof/>
        </w:rPr>
        <w:drawing>
          <wp:inline distT="0" distB="0" distL="0" distR="0" wp14:anchorId="5F8E039D" wp14:editId="71303E2A">
            <wp:extent cx="5943600" cy="2038350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A2C48" w14:textId="77777777" w:rsidR="00AA2040" w:rsidRDefault="00AA2040" w:rsidP="00590963"/>
    <w:p w14:paraId="7F87659C" w14:textId="77777777" w:rsidR="007820F3" w:rsidRDefault="007820F3" w:rsidP="00590963"/>
    <w:p w14:paraId="762FB299" w14:textId="77777777" w:rsidR="00236DB2" w:rsidRDefault="00236DB2" w:rsidP="00590963"/>
    <w:p w14:paraId="18CA93CE" w14:textId="77777777" w:rsidR="00236DB2" w:rsidRDefault="00236DB2" w:rsidP="00590963"/>
    <w:p w14:paraId="274F3FA7" w14:textId="77777777" w:rsidR="00236DB2" w:rsidRDefault="00236DB2" w:rsidP="00590963"/>
    <w:p w14:paraId="76F802BB" w14:textId="77777777" w:rsidR="00236DB2" w:rsidRDefault="00236DB2" w:rsidP="00590963"/>
    <w:p w14:paraId="10306F1E" w14:textId="77777777" w:rsidR="00236DB2" w:rsidRDefault="00236DB2" w:rsidP="00590963"/>
    <w:p w14:paraId="753D9B1F" w14:textId="55E8E00C" w:rsidR="00781834" w:rsidRDefault="00781834" w:rsidP="00590963">
      <w:r>
        <w:t>Project #3</w:t>
      </w:r>
    </w:p>
    <w:p w14:paraId="61E81BDA" w14:textId="1E1F9C52" w:rsidR="00781834" w:rsidRDefault="00781834" w:rsidP="00590963">
      <w:r>
        <w:rPr>
          <w:noProof/>
        </w:rPr>
        <w:drawing>
          <wp:inline distT="0" distB="0" distL="0" distR="0" wp14:anchorId="3DBCBD32" wp14:editId="0F70FFDE">
            <wp:extent cx="5250635" cy="1973751"/>
            <wp:effectExtent l="0" t="0" r="7620" b="762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0635" cy="1973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B8FB7" w14:textId="77777777" w:rsidR="007820F3" w:rsidRDefault="007820F3" w:rsidP="00590963"/>
    <w:p w14:paraId="3F23182F" w14:textId="60BEBFBF" w:rsidR="00B66064" w:rsidRDefault="00B66064" w:rsidP="00B66064">
      <w:pPr>
        <w:jc w:val="center"/>
        <w:rPr>
          <w:b/>
          <w:bCs/>
          <w:color w:val="FF0000"/>
        </w:rPr>
      </w:pPr>
      <w:r w:rsidRPr="00B66064">
        <w:rPr>
          <w:b/>
          <w:bCs/>
          <w:color w:val="FF0000"/>
        </w:rPr>
        <w:t>#</w:t>
      </w:r>
      <w:r>
        <w:rPr>
          <w:b/>
          <w:bCs/>
          <w:color w:val="FF0000"/>
        </w:rPr>
        <w:t xml:space="preserve">3 </w:t>
      </w:r>
      <w:r w:rsidRPr="00B66064">
        <w:rPr>
          <w:b/>
          <w:bCs/>
          <w:color w:val="FF0000"/>
        </w:rPr>
        <w:t>print screen the input/output with the code below here.</w:t>
      </w:r>
    </w:p>
    <w:p w14:paraId="4A4614D7" w14:textId="77777777" w:rsidR="007820F3" w:rsidRDefault="007820F3" w:rsidP="00B66064">
      <w:pPr>
        <w:jc w:val="center"/>
        <w:rPr>
          <w:b/>
          <w:bCs/>
          <w:color w:val="FF0000"/>
        </w:rPr>
      </w:pPr>
    </w:p>
    <w:p w14:paraId="4A8E1DD3" w14:textId="2BFC1025" w:rsidR="007820F3" w:rsidRDefault="007E556B" w:rsidP="007E556B">
      <w:pPr>
        <w:spacing w:after="0"/>
        <w:rPr>
          <w:b/>
          <w:bCs/>
          <w:noProof/>
        </w:rPr>
      </w:pPr>
      <w:r w:rsidRPr="007E556B">
        <w:rPr>
          <w:b/>
          <w:bCs/>
          <w:noProof/>
        </w:rPr>
        <w:t>RetailItem.py</w:t>
      </w:r>
    </w:p>
    <w:p w14:paraId="7C029F28" w14:textId="0DBF461F" w:rsidR="007E556B" w:rsidRDefault="007E556B" w:rsidP="007E556B">
      <w:pPr>
        <w:spacing w:after="0"/>
        <w:rPr>
          <w:b/>
          <w:bCs/>
          <w:noProof/>
        </w:rPr>
      </w:pPr>
      <w:r w:rsidRPr="007E556B">
        <w:rPr>
          <w:b/>
          <w:bCs/>
          <w:noProof/>
        </w:rPr>
        <w:drawing>
          <wp:inline distT="0" distB="0" distL="0" distR="0" wp14:anchorId="7DF1CDA1" wp14:editId="6627D3BA">
            <wp:extent cx="5943600" cy="3919855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0DDE5" w14:textId="77777777" w:rsidR="007E556B" w:rsidRDefault="007E556B" w:rsidP="007E556B">
      <w:pPr>
        <w:spacing w:after="0"/>
        <w:rPr>
          <w:b/>
          <w:bCs/>
          <w:noProof/>
        </w:rPr>
      </w:pPr>
    </w:p>
    <w:p w14:paraId="47BA9A4C" w14:textId="77777777" w:rsidR="00236DB2" w:rsidRDefault="00236DB2" w:rsidP="007E556B">
      <w:pPr>
        <w:spacing w:after="0"/>
        <w:rPr>
          <w:b/>
          <w:bCs/>
          <w:noProof/>
        </w:rPr>
      </w:pPr>
    </w:p>
    <w:p w14:paraId="0521181F" w14:textId="77777777" w:rsidR="00236DB2" w:rsidRDefault="00236DB2" w:rsidP="007E556B">
      <w:pPr>
        <w:spacing w:after="0"/>
        <w:rPr>
          <w:b/>
          <w:bCs/>
          <w:noProof/>
        </w:rPr>
      </w:pPr>
    </w:p>
    <w:p w14:paraId="5F31ABBD" w14:textId="77777777" w:rsidR="00236DB2" w:rsidRDefault="00236DB2" w:rsidP="007E556B">
      <w:pPr>
        <w:spacing w:after="0"/>
        <w:rPr>
          <w:b/>
          <w:bCs/>
          <w:noProof/>
        </w:rPr>
      </w:pPr>
    </w:p>
    <w:p w14:paraId="1E3A7AE0" w14:textId="5BE9FD0A" w:rsidR="007E556B" w:rsidRPr="007E556B" w:rsidRDefault="007E556B" w:rsidP="007E556B">
      <w:pPr>
        <w:spacing w:after="0"/>
        <w:rPr>
          <w:b/>
          <w:bCs/>
          <w:noProof/>
        </w:rPr>
      </w:pPr>
      <w:r>
        <w:rPr>
          <w:b/>
          <w:bCs/>
          <w:noProof/>
        </w:rPr>
        <w:t>Project 3.py</w:t>
      </w:r>
    </w:p>
    <w:p w14:paraId="3A3DF6B2" w14:textId="77777777" w:rsidR="007E556B" w:rsidRDefault="007E556B" w:rsidP="007E556B">
      <w:pPr>
        <w:spacing w:after="0"/>
        <w:rPr>
          <w:b/>
          <w:bCs/>
          <w:color w:val="FF0000"/>
        </w:rPr>
      </w:pPr>
    </w:p>
    <w:p w14:paraId="269D828B" w14:textId="4CB1DA47" w:rsidR="007820F3" w:rsidRPr="00B66064" w:rsidRDefault="007E556B" w:rsidP="00B66064">
      <w:pPr>
        <w:jc w:val="center"/>
        <w:rPr>
          <w:b/>
          <w:bCs/>
          <w:color w:val="FF0000"/>
        </w:rPr>
      </w:pPr>
      <w:r w:rsidRPr="007E556B">
        <w:rPr>
          <w:b/>
          <w:bCs/>
          <w:noProof/>
          <w:color w:val="FF0000"/>
        </w:rPr>
        <w:drawing>
          <wp:inline distT="0" distB="0" distL="0" distR="0" wp14:anchorId="5E0FB6D3" wp14:editId="2C5DA361">
            <wp:extent cx="5943600" cy="362902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18603" w14:textId="27768B1C" w:rsidR="00DB4D11" w:rsidRDefault="00B10EC8" w:rsidP="007820F3">
      <w:pPr>
        <w:jc w:val="center"/>
      </w:pPr>
      <w:r w:rsidRPr="00B10EC8">
        <w:rPr>
          <w:noProof/>
        </w:rPr>
        <w:drawing>
          <wp:inline distT="0" distB="0" distL="0" distR="0" wp14:anchorId="09C3718A" wp14:editId="29E76FBC">
            <wp:extent cx="5151566" cy="1821338"/>
            <wp:effectExtent l="0" t="0" r="0" b="762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51566" cy="1821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22F84" w14:textId="1C75CD12" w:rsidR="00B66064" w:rsidRDefault="00B66064"/>
    <w:p w14:paraId="6E48F797" w14:textId="6669A591" w:rsidR="00B66064" w:rsidRPr="00B66064" w:rsidRDefault="00B66064" w:rsidP="00B66064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>Submit this document to Module 11 Homework.</w:t>
      </w:r>
    </w:p>
    <w:sectPr w:rsidR="00B66064" w:rsidRPr="00B66064">
      <w:headerReference w:type="default" r:id="rId22"/>
      <w:foot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30A94F" w14:textId="77777777" w:rsidR="00974AF4" w:rsidRDefault="00974AF4" w:rsidP="00B75A9E">
      <w:pPr>
        <w:spacing w:after="0" w:line="240" w:lineRule="auto"/>
      </w:pPr>
      <w:r>
        <w:separator/>
      </w:r>
    </w:p>
  </w:endnote>
  <w:endnote w:type="continuationSeparator" w:id="0">
    <w:p w14:paraId="77A672A6" w14:textId="77777777" w:rsidR="00974AF4" w:rsidRDefault="00974AF4" w:rsidP="00B75A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38920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E13FB5" w14:textId="37F3E548" w:rsidR="00B75A9E" w:rsidRDefault="00B75A9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EA5B859" w14:textId="77777777" w:rsidR="00B75A9E" w:rsidRDefault="00B75A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4481D0" w14:textId="77777777" w:rsidR="00974AF4" w:rsidRDefault="00974AF4" w:rsidP="00B75A9E">
      <w:pPr>
        <w:spacing w:after="0" w:line="240" w:lineRule="auto"/>
      </w:pPr>
      <w:r>
        <w:separator/>
      </w:r>
    </w:p>
  </w:footnote>
  <w:footnote w:type="continuationSeparator" w:id="0">
    <w:p w14:paraId="4CA22951" w14:textId="77777777" w:rsidR="00974AF4" w:rsidRDefault="00974AF4" w:rsidP="00B75A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2EA51" w14:textId="77777777" w:rsidR="00B75A9E" w:rsidRDefault="00B75A9E" w:rsidP="00B75A9E">
    <w:pPr>
      <w:pStyle w:val="Header"/>
    </w:pPr>
    <w:r>
      <w:t>Santa Ana College</w:t>
    </w:r>
  </w:p>
  <w:p w14:paraId="6433EC3B" w14:textId="77777777" w:rsidR="00B75A9E" w:rsidRDefault="00B75A9E" w:rsidP="00B75A9E">
    <w:pPr>
      <w:pStyle w:val="Header"/>
    </w:pPr>
    <w:r>
      <w:t>CMPR114</w:t>
    </w:r>
  </w:p>
  <w:p w14:paraId="4149E55A" w14:textId="4AD3F50D" w:rsidR="00B75A9E" w:rsidRDefault="00B75A9E" w:rsidP="00B75A9E">
    <w:pPr>
      <w:pStyle w:val="Header"/>
    </w:pPr>
    <w:r w:rsidRPr="00B75A9E">
      <w:t>m11 homework #1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82DD2"/>
    <w:multiLevelType w:val="hybridMultilevel"/>
    <w:tmpl w:val="061CB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65910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MjcytTA2MzYwNDFU0lEKTi0uzszPAykwrAUAdJ7ryiwAAAA="/>
  </w:docVars>
  <w:rsids>
    <w:rsidRoot w:val="003E7151"/>
    <w:rsid w:val="00004587"/>
    <w:rsid w:val="00120BBA"/>
    <w:rsid w:val="0017451E"/>
    <w:rsid w:val="00236DB2"/>
    <w:rsid w:val="002E2592"/>
    <w:rsid w:val="003E7151"/>
    <w:rsid w:val="00410F19"/>
    <w:rsid w:val="004A73B4"/>
    <w:rsid w:val="00590963"/>
    <w:rsid w:val="006B5A62"/>
    <w:rsid w:val="00781834"/>
    <w:rsid w:val="007820F3"/>
    <w:rsid w:val="007E556B"/>
    <w:rsid w:val="00974AF4"/>
    <w:rsid w:val="00A06E3F"/>
    <w:rsid w:val="00AA2040"/>
    <w:rsid w:val="00B10EC8"/>
    <w:rsid w:val="00B3347A"/>
    <w:rsid w:val="00B66064"/>
    <w:rsid w:val="00B75A9E"/>
    <w:rsid w:val="00BA2F0A"/>
    <w:rsid w:val="00BD615A"/>
    <w:rsid w:val="00BE6CD2"/>
    <w:rsid w:val="00DB4D11"/>
    <w:rsid w:val="00EC2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66617D"/>
  <w15:chartTrackingRefBased/>
  <w15:docId w15:val="{F085DBFB-3DB1-4E4A-8881-A7EEDBB7E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0BBA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5A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5A9E"/>
  </w:style>
  <w:style w:type="paragraph" w:styleId="Footer">
    <w:name w:val="footer"/>
    <w:basedOn w:val="Normal"/>
    <w:link w:val="FooterChar"/>
    <w:uiPriority w:val="99"/>
    <w:unhideWhenUsed/>
    <w:rsid w:val="00B75A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5A9E"/>
  </w:style>
  <w:style w:type="paragraph" w:styleId="ListParagraph">
    <w:name w:val="List Paragraph"/>
    <w:basedOn w:val="Normal"/>
    <w:uiPriority w:val="34"/>
    <w:qFormat/>
    <w:rsid w:val="00120BBA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2E259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810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image" Target="media/image6.tmp"/><Relationship Id="rId18" Type="http://schemas.openxmlformats.org/officeDocument/2006/relationships/image" Target="media/image11.tmp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github.com/ManVien/CMPR-114/tree/master/Module%209_Chapter%2010%20Classes%20and%20Object-Oriented%20Programming/Homework%2011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tmp"/><Relationship Id="rId14" Type="http://schemas.openxmlformats.org/officeDocument/2006/relationships/image" Target="media/image7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7</Pages>
  <Words>134</Words>
  <Characters>76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Vien, Huynh Man Nhu</cp:lastModifiedBy>
  <cp:revision>14</cp:revision>
  <dcterms:created xsi:type="dcterms:W3CDTF">2022-10-28T03:16:00Z</dcterms:created>
  <dcterms:modified xsi:type="dcterms:W3CDTF">2023-04-22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f0af30b9af9b54088623fc311e64486cac921d601a1e9bc4d94a1b3d7fa3e4</vt:lpwstr>
  </property>
</Properties>
</file>